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61E1B" w14:textId="1431AC00" w:rsidR="00E022F0" w:rsidRPr="00B82001" w:rsidRDefault="00DE65F8" w:rsidP="00B82001"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73A7BC" wp14:editId="4370242D">
                <wp:simplePos x="0" y="0"/>
                <wp:positionH relativeFrom="column">
                  <wp:posOffset>1809750</wp:posOffset>
                </wp:positionH>
                <wp:positionV relativeFrom="page">
                  <wp:posOffset>1695450</wp:posOffset>
                </wp:positionV>
                <wp:extent cx="3267075" cy="371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5AC9E" w14:textId="1D7E7C16" w:rsidR="00DE65F8" w:rsidRPr="00E6321E" w:rsidRDefault="0054712A" w:rsidP="00DE65F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elovnik od 04.05.2026-08.05.2026.</w:t>
                            </w:r>
                          </w:p>
                          <w:p w14:paraId="019BFA8D" w14:textId="77777777" w:rsidR="00DE65F8" w:rsidRPr="007F395B" w:rsidRDefault="00DE65F8" w:rsidP="00DE65F8">
                            <w:pPr>
                              <w:spacing w:after="0"/>
                              <w:jc w:val="both"/>
                              <w:rPr>
                                <w:sz w:val="30"/>
                                <w:szCs w:val="30"/>
                              </w:rPr>
                            </w:pPr>
                            <w:r w:rsidRPr="007F395B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A7B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2.5pt;margin-top:133.5pt;width:257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" filled="f" stroked="f" strokeweight=".5pt">
                <v:textbox>
                  <w:txbxContent>
                    <w:p w14:paraId="3265AC9E" w14:textId="1D7E7C16" w:rsidR="00DE65F8" w:rsidRPr="00E6321E" w:rsidRDefault="0054712A" w:rsidP="00DE65F8">
                      <w:pPr>
                        <w:spacing w:after="0"/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elovnik od 04.05.2026-08.05.2026.</w:t>
                      </w:r>
                    </w:p>
                    <w:p w14:paraId="019BFA8D" w14:textId="77777777" w:rsidR="00DE65F8" w:rsidRPr="007F395B" w:rsidRDefault="00DE65F8" w:rsidP="00DE65F8">
                      <w:pPr>
                        <w:spacing w:after="0"/>
                        <w:jc w:val="both"/>
                        <w:rPr>
                          <w:sz w:val="30"/>
                          <w:szCs w:val="30"/>
                        </w:rPr>
                      </w:pPr>
                      <w:r w:rsidRPr="007F395B">
                        <w:rPr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5CAF10" wp14:editId="63EBAF87">
                <wp:simplePos x="0" y="0"/>
                <wp:positionH relativeFrom="margin">
                  <wp:align>center</wp:align>
                </wp:positionH>
                <wp:positionV relativeFrom="margin">
                  <wp:posOffset>3857625</wp:posOffset>
                </wp:positionV>
                <wp:extent cx="5410200" cy="1352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345393B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83DB05C" w14:textId="5F775D1B" w:rsidR="00DE65F8" w:rsidRPr="006558BD" w:rsidRDefault="0054712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Griz na mlijeku, kakao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osip</w:t>
                                  </w:r>
                                  <w:proofErr w:type="spellEnd"/>
                                  <w:r w:rsidR="00AE04EF">
                                    <w:rPr>
                                      <w:rFonts w:asciiTheme="majorHAnsi" w:hAnsiTheme="majorHAnsi" w:cstheme="majorHAnsi"/>
                                    </w:rPr>
                                    <w:t>, naranč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1A36482" w14:textId="5A43FEC2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30F2872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055687B6" w14:textId="61D8FAAE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zi-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bizi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, junetina u povrću,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63A0F561" w14:textId="5DD538FC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1D176EE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3376869" w14:textId="3A98850A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Crni kruh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zdenk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sir, jogurt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orti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5FAD7968" w14:textId="1C7E3C07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2705C7B8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CAF10" id="Text Box 2" o:spid="_x0000_s1027" type="#_x0000_t202" style="position:absolute;margin-left:0;margin-top:303.75pt;width:426pt;height:106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345393B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83DB05C" w14:textId="5F775D1B" w:rsidR="00DE65F8" w:rsidRPr="006558BD" w:rsidRDefault="0054712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Griz na mlijeku, kakao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osip</w:t>
                            </w:r>
                            <w:proofErr w:type="spellEnd"/>
                            <w:r w:rsidR="00AE04EF">
                              <w:rPr>
                                <w:rFonts w:asciiTheme="majorHAnsi" w:hAnsiTheme="majorHAnsi" w:cstheme="majorHAnsi"/>
                              </w:rPr>
                              <w:t>, naranč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1A36482" w14:textId="5A43FEC2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30F2872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055687B6" w14:textId="61D8FAAE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zi-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bizi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, junetina u povrću,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63A0F561" w14:textId="5DD538FC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1D176EE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3376869" w14:textId="3A98850A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Crni kruh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zdenk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sir, jogurt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ortia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5FAD7968" w14:textId="1C7E3C07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2705C7B8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624DEA" wp14:editId="72497C97">
                <wp:simplePos x="0" y="0"/>
                <wp:positionH relativeFrom="margin">
                  <wp:align>center</wp:align>
                </wp:positionH>
                <wp:positionV relativeFrom="margin">
                  <wp:posOffset>7743825</wp:posOffset>
                </wp:positionV>
                <wp:extent cx="5410200" cy="13525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1AF4CDCD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EF3A828" w14:textId="5082EBAE" w:rsidR="00DE65F8" w:rsidRPr="006558BD" w:rsidRDefault="00AE04EF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Školsk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zza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, sok,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klementin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48705C3" w14:textId="49D04EAF" w:rsidR="00DE65F8" w:rsidRPr="006558BD" w:rsidRDefault="00AE04E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3C3422CB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8801A5" w14:textId="7E779C56" w:rsidR="00DE65F8" w:rsidRPr="006558BD" w:rsidRDefault="00AE04E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Rižoto sa morskim plodovim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B3FE6B" w14:textId="0E358C17" w:rsidR="00DE65F8" w:rsidRPr="006558BD" w:rsidRDefault="00AE04EF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DE65F8" w:rsidRPr="006558BD" w14:paraId="54757723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7278A02" w14:textId="4B492CF1" w:rsidR="00DE65F8" w:rsidRPr="006558BD" w:rsidRDefault="00AE04EF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Jagod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2E6346A" w14:textId="41A838B3" w:rsidR="00DE65F8" w:rsidRPr="006558BD" w:rsidRDefault="00DE65F8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</w:tbl>
                          <w:p w14:paraId="39684F23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4DEA" id="_x0000_s1028" type="#_x0000_t202" style="position:absolute;margin-left:0;margin-top:609.75pt;width:426pt;height:106.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1AF4CDCD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EF3A828" w14:textId="5082EBAE" w:rsidR="00DE65F8" w:rsidRPr="006558BD" w:rsidRDefault="00AE04EF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Školsk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pizza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sok,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klementina</w:t>
                            </w:r>
                            <w:proofErr w:type="spellEnd"/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48705C3" w14:textId="49D04EAF" w:rsidR="00DE65F8" w:rsidRPr="006558BD" w:rsidRDefault="00AE04E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3C3422CB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8801A5" w14:textId="7E779C56" w:rsidR="00DE65F8" w:rsidRPr="006558BD" w:rsidRDefault="00AE04E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ižoto sa morskim plodovim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B3FE6B" w14:textId="0E358C17" w:rsidR="00DE65F8" w:rsidRPr="006558BD" w:rsidRDefault="00AE04EF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4</w:t>
                            </w:r>
                          </w:p>
                        </w:tc>
                      </w:tr>
                      <w:tr w:rsidR="00DE65F8" w:rsidRPr="006558BD" w14:paraId="54757723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7278A02" w14:textId="4B492CF1" w:rsidR="00DE65F8" w:rsidRPr="006558BD" w:rsidRDefault="00AE04EF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Jagod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2E6346A" w14:textId="41A838B3" w:rsidR="00DE65F8" w:rsidRPr="006558BD" w:rsidRDefault="00DE65F8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</w:tbl>
                    <w:p w14:paraId="39684F23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7DA917" wp14:editId="3FF73B0C">
                <wp:simplePos x="0" y="0"/>
                <wp:positionH relativeFrom="margin">
                  <wp:align>center</wp:align>
                </wp:positionH>
                <wp:positionV relativeFrom="margin">
                  <wp:posOffset>6419850</wp:posOffset>
                </wp:positionV>
                <wp:extent cx="5410200" cy="13525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0789042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785FC938" w14:textId="119346A0" w:rsidR="00DE65F8" w:rsidRPr="006558BD" w:rsidRDefault="0054712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ahuljice , mlijeko, banan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0DB76A60" w14:textId="52455627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058AAF7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C431456" w14:textId="09FA13A7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Pirjana junetina u povrću, palenta, salata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6FF158" w14:textId="59D09514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563F85A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47A0A53" w14:textId="7B88AC8B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Mliječni sladoled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8EADE6E" w14:textId="3CA0D2CC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7</w:t>
                                  </w:r>
                                </w:p>
                              </w:tc>
                            </w:tr>
                          </w:tbl>
                          <w:p w14:paraId="173B7F19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DA917" id="_x0000_s1029" type="#_x0000_t202" style="position:absolute;margin-left:0;margin-top:505.5pt;width:426pt;height:106.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0789042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785FC938" w14:textId="119346A0" w:rsidR="00DE65F8" w:rsidRPr="006558BD" w:rsidRDefault="0054712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ahuljice , mlijeko, banan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0DB76A60" w14:textId="52455627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058AAF7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C431456" w14:textId="09FA13A7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Pirjana junetina u povrću, palenta, salata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6FF158" w14:textId="59D09514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563F85A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47A0A53" w14:textId="7B88AC8B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Mliječni sladoled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8EADE6E" w14:textId="3CA0D2CC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</w:p>
                        </w:tc>
                      </w:tr>
                    </w:tbl>
                    <w:p w14:paraId="173B7F19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094CBC" wp14:editId="2EAC9F7A">
                <wp:simplePos x="0" y="0"/>
                <wp:positionH relativeFrom="margin">
                  <wp:align>center</wp:align>
                </wp:positionH>
                <wp:positionV relativeFrom="margin">
                  <wp:posOffset>5133975</wp:posOffset>
                </wp:positionV>
                <wp:extent cx="5410200" cy="13525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55EB1137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4C7AA5BF" w14:textId="1D27B970" w:rsidR="00DE65F8" w:rsidRPr="006558BD" w:rsidRDefault="0054712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Kukuruzni kruh, pureća </w:t>
                                  </w: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eluxe</w:t>
                                  </w:r>
                                  <w:proofErr w:type="spellEnd"/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 xml:space="preserve"> šunka, sir, kiseli krastavac, čaj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1835758B" w14:textId="6D702EB2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  <w:tr w:rsidR="00DE65F8" w:rsidRPr="006558BD" w14:paraId="1ECC66C5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36003BE7" w14:textId="45B0BF83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rah varivo sa lećom i ječmom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4206ED5A" w14:textId="082A9B80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7F58C98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28F5B93" w14:textId="4936E908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Školski kolač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0B8DF3B" w14:textId="234A4B77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,3</w:t>
                                  </w:r>
                                </w:p>
                              </w:tc>
                            </w:tr>
                          </w:tbl>
                          <w:p w14:paraId="0C390E74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94CBC" id="_x0000_s1030" type="#_x0000_t202" style="position:absolute;margin-left:0;margin-top:404.25pt;width:426pt;height:106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55EB1137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4C7AA5BF" w14:textId="1D27B970" w:rsidR="00DE65F8" w:rsidRPr="006558BD" w:rsidRDefault="0054712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Kukuruzni kruh, pureća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delux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šunka, sir, kiseli krastavac, čaj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1835758B" w14:textId="6D702EB2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  <w:tr w:rsidR="00DE65F8" w:rsidRPr="006558BD" w14:paraId="1ECC66C5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36003BE7" w14:textId="45B0BF83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rah varivo sa lećom i ječmom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4206ED5A" w14:textId="082A9B80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7F58C98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28F5B93" w14:textId="4936E908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Školski kolač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0B8DF3B" w14:textId="234A4B77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,3</w:t>
                            </w:r>
                          </w:p>
                        </w:tc>
                      </w:tr>
                    </w:tbl>
                    <w:p w14:paraId="0C390E74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9C090" wp14:editId="3B8CC2D5">
                <wp:simplePos x="0" y="0"/>
                <wp:positionH relativeFrom="margin">
                  <wp:posOffset>1104900</wp:posOffset>
                </wp:positionH>
                <wp:positionV relativeFrom="margin">
                  <wp:posOffset>2562225</wp:posOffset>
                </wp:positionV>
                <wp:extent cx="5410200" cy="1352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52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Reetkatablice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4"/>
                              <w:gridCol w:w="1834"/>
                            </w:tblGrid>
                            <w:tr w:rsidR="00DE65F8" w:rsidRPr="006558BD" w14:paraId="6A9995CC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9EDFF4C" w14:textId="2B049B92" w:rsidR="00DE65F8" w:rsidRPr="006558BD" w:rsidRDefault="0054712A" w:rsidP="00B765A3">
                                  <w:pPr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Namaz od lješnjaka, kruh, čaj, jabuka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A67C913" w14:textId="714F3A4A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8</w:t>
                                  </w:r>
                                </w:p>
                              </w:tc>
                            </w:tr>
                            <w:tr w:rsidR="00DE65F8" w:rsidRPr="006558BD" w14:paraId="064A5676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2114A048" w14:textId="07686FB3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Varivo od poriluka sa krumpirom i teletinom, kruh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2F55B696" w14:textId="163578E8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E65F8" w:rsidRPr="006558BD" w14:paraId="0C1E53E9" w14:textId="77777777" w:rsidTr="007C2D3A">
                              <w:trPr>
                                <w:trHeight w:val="510"/>
                              </w:trPr>
                              <w:tc>
                                <w:tcPr>
                                  <w:tcW w:w="6374" w:type="dxa"/>
                                  <w:vAlign w:val="center"/>
                                </w:tcPr>
                                <w:p w14:paraId="6CE3A8A8" w14:textId="6AB09367" w:rsidR="00DE65F8" w:rsidRPr="006558BD" w:rsidRDefault="0054712A" w:rsidP="007C2D3A">
                                  <w:pPr>
                                    <w:spacing w:line="240" w:lineRule="auto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Domaći puding, voće</w:t>
                                  </w:r>
                                </w:p>
                              </w:tc>
                              <w:tc>
                                <w:tcPr>
                                  <w:tcW w:w="1834" w:type="dxa"/>
                                  <w:vAlign w:val="center"/>
                                </w:tcPr>
                                <w:p w14:paraId="74CA3348" w14:textId="32BBC085" w:rsidR="00DE65F8" w:rsidRPr="006558BD" w:rsidRDefault="0054712A" w:rsidP="007C2D3A">
                                  <w:pPr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1,7</w:t>
                                  </w:r>
                                </w:p>
                              </w:tc>
                            </w:tr>
                          </w:tbl>
                          <w:p w14:paraId="0285C3C7" w14:textId="77777777" w:rsidR="00DE65F8" w:rsidRPr="006558BD" w:rsidRDefault="00DE65F8" w:rsidP="00DE65F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9C090" id="_x0000_s1031" type="#_x0000_t202" style="position:absolute;margin-left:87pt;margin-top:201.75pt;width:426pt;height:10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" filled="f" stroked="f">
                <v:textbox>
                  <w:txbxContent>
                    <w:tbl>
                      <w:tblPr>
                        <w:tblStyle w:val="Reetkatablice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74"/>
                        <w:gridCol w:w="1834"/>
                      </w:tblGrid>
                      <w:tr w:rsidR="00DE65F8" w:rsidRPr="006558BD" w14:paraId="6A9995CC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9EDFF4C" w14:textId="2B049B92" w:rsidR="00DE65F8" w:rsidRPr="006558BD" w:rsidRDefault="0054712A" w:rsidP="00B765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amaz od lješnjaka, kruh, čaj, jabuka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A67C913" w14:textId="714F3A4A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8</w:t>
                            </w:r>
                          </w:p>
                        </w:tc>
                      </w:tr>
                      <w:tr w:rsidR="00DE65F8" w:rsidRPr="006558BD" w14:paraId="064A5676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2114A048" w14:textId="07686FB3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Varivo od poriluka sa krumpirom i teletinom, kruh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2F55B696" w14:textId="163578E8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</w:p>
                        </w:tc>
                      </w:tr>
                      <w:tr w:rsidR="00DE65F8" w:rsidRPr="006558BD" w14:paraId="0C1E53E9" w14:textId="77777777" w:rsidTr="007C2D3A">
                        <w:trPr>
                          <w:trHeight w:val="510"/>
                        </w:trPr>
                        <w:tc>
                          <w:tcPr>
                            <w:tcW w:w="6374" w:type="dxa"/>
                            <w:vAlign w:val="center"/>
                          </w:tcPr>
                          <w:p w14:paraId="6CE3A8A8" w14:textId="6AB09367" w:rsidR="00DE65F8" w:rsidRPr="006558BD" w:rsidRDefault="0054712A" w:rsidP="007C2D3A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omaći puding, voće</w:t>
                            </w:r>
                          </w:p>
                        </w:tc>
                        <w:tc>
                          <w:tcPr>
                            <w:tcW w:w="1834" w:type="dxa"/>
                            <w:vAlign w:val="center"/>
                          </w:tcPr>
                          <w:p w14:paraId="74CA3348" w14:textId="32BBC085" w:rsidR="00DE65F8" w:rsidRPr="006558BD" w:rsidRDefault="0054712A" w:rsidP="007C2D3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,7</w:t>
                            </w:r>
                          </w:p>
                        </w:tc>
                      </w:tr>
                    </w:tbl>
                    <w:p w14:paraId="0285C3C7" w14:textId="77777777" w:rsidR="00DE65F8" w:rsidRPr="006558BD" w:rsidRDefault="00DE65F8" w:rsidP="00DE65F8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82001">
        <w:rPr>
          <w:noProof/>
          <w:lang w:eastAsia="hr-HR"/>
        </w:rPr>
        <w:drawing>
          <wp:inline distT="0" distB="0" distL="0" distR="0" wp14:anchorId="63930778" wp14:editId="1A92775D">
            <wp:extent cx="7559675" cy="1069213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2F0" w:rsidRPr="00B82001" w:rsidSect="007C5688">
      <w:pgSz w:w="11906" w:h="16838" w:code="9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MjQwNTMzNjO3sDRW0lEKTi0uzszPAykwrgUArCj5DiwAAAA="/>
  </w:docVars>
  <w:rsids>
    <w:rsidRoot w:val="007C5688"/>
    <w:rsid w:val="00006148"/>
    <w:rsid w:val="00020CD7"/>
    <w:rsid w:val="00062EA7"/>
    <w:rsid w:val="000F3D1E"/>
    <w:rsid w:val="00100270"/>
    <w:rsid w:val="00106D29"/>
    <w:rsid w:val="00106F9B"/>
    <w:rsid w:val="00123DA8"/>
    <w:rsid w:val="0012538F"/>
    <w:rsid w:val="00136795"/>
    <w:rsid w:val="001D5E41"/>
    <w:rsid w:val="00223CFC"/>
    <w:rsid w:val="00276384"/>
    <w:rsid w:val="002950BC"/>
    <w:rsid w:val="002A4AD4"/>
    <w:rsid w:val="00305B32"/>
    <w:rsid w:val="00316B18"/>
    <w:rsid w:val="003224C0"/>
    <w:rsid w:val="003F790E"/>
    <w:rsid w:val="004166CE"/>
    <w:rsid w:val="00427F13"/>
    <w:rsid w:val="00453237"/>
    <w:rsid w:val="00467D5B"/>
    <w:rsid w:val="0047559F"/>
    <w:rsid w:val="004919AD"/>
    <w:rsid w:val="004B5C52"/>
    <w:rsid w:val="004C1CB8"/>
    <w:rsid w:val="004E2033"/>
    <w:rsid w:val="00516AE2"/>
    <w:rsid w:val="0054712A"/>
    <w:rsid w:val="006300F5"/>
    <w:rsid w:val="006558BD"/>
    <w:rsid w:val="00682A4F"/>
    <w:rsid w:val="00684362"/>
    <w:rsid w:val="006F1EF2"/>
    <w:rsid w:val="007073F8"/>
    <w:rsid w:val="00774964"/>
    <w:rsid w:val="007B42C2"/>
    <w:rsid w:val="007C2D3A"/>
    <w:rsid w:val="007C5688"/>
    <w:rsid w:val="007E49C2"/>
    <w:rsid w:val="007F2DB2"/>
    <w:rsid w:val="007F395B"/>
    <w:rsid w:val="0085409B"/>
    <w:rsid w:val="0086155A"/>
    <w:rsid w:val="008C5927"/>
    <w:rsid w:val="0091460F"/>
    <w:rsid w:val="00934780"/>
    <w:rsid w:val="0094296F"/>
    <w:rsid w:val="00953DD7"/>
    <w:rsid w:val="00957B9A"/>
    <w:rsid w:val="009679A6"/>
    <w:rsid w:val="00986B21"/>
    <w:rsid w:val="00993956"/>
    <w:rsid w:val="00995305"/>
    <w:rsid w:val="009A1243"/>
    <w:rsid w:val="009B38B4"/>
    <w:rsid w:val="009D1960"/>
    <w:rsid w:val="009E1126"/>
    <w:rsid w:val="00A00CE1"/>
    <w:rsid w:val="00A120A7"/>
    <w:rsid w:val="00A25837"/>
    <w:rsid w:val="00A43ECD"/>
    <w:rsid w:val="00A50FC2"/>
    <w:rsid w:val="00A52E85"/>
    <w:rsid w:val="00A80262"/>
    <w:rsid w:val="00A85013"/>
    <w:rsid w:val="00A866E1"/>
    <w:rsid w:val="00A95903"/>
    <w:rsid w:val="00AC386F"/>
    <w:rsid w:val="00AE04EF"/>
    <w:rsid w:val="00AF6500"/>
    <w:rsid w:val="00B54CEC"/>
    <w:rsid w:val="00B5596B"/>
    <w:rsid w:val="00B64460"/>
    <w:rsid w:val="00B64BC7"/>
    <w:rsid w:val="00B765A3"/>
    <w:rsid w:val="00B80E41"/>
    <w:rsid w:val="00B82001"/>
    <w:rsid w:val="00BD382E"/>
    <w:rsid w:val="00BD41C6"/>
    <w:rsid w:val="00BD47AA"/>
    <w:rsid w:val="00BE4F73"/>
    <w:rsid w:val="00BF1CFC"/>
    <w:rsid w:val="00C73B9F"/>
    <w:rsid w:val="00CC1C43"/>
    <w:rsid w:val="00CE19D0"/>
    <w:rsid w:val="00D01575"/>
    <w:rsid w:val="00D242E8"/>
    <w:rsid w:val="00D920DD"/>
    <w:rsid w:val="00DB30E2"/>
    <w:rsid w:val="00DC160D"/>
    <w:rsid w:val="00DD23AC"/>
    <w:rsid w:val="00DE65F8"/>
    <w:rsid w:val="00DF3E56"/>
    <w:rsid w:val="00DF7FE3"/>
    <w:rsid w:val="00E022F0"/>
    <w:rsid w:val="00E3009F"/>
    <w:rsid w:val="00E3482E"/>
    <w:rsid w:val="00E656D8"/>
    <w:rsid w:val="00EC118C"/>
    <w:rsid w:val="00EC28BC"/>
    <w:rsid w:val="00ED4FA1"/>
    <w:rsid w:val="00EE20E0"/>
    <w:rsid w:val="00F00D97"/>
    <w:rsid w:val="00F077CA"/>
    <w:rsid w:val="00F5224B"/>
    <w:rsid w:val="00F8585B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9FAF"/>
  <w15:chartTrackingRefBased/>
  <w15:docId w15:val="{28285D19-22EF-4EE7-8EB4-789059FF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DA8"/>
    <w:pPr>
      <w:spacing w:line="25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2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847C6-6B63-4B45-934C-E365E0D41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Ćubela</dc:creator>
  <cp:keywords/>
  <dc:description/>
  <cp:lastModifiedBy>Učenik</cp:lastModifiedBy>
  <cp:revision>2</cp:revision>
  <cp:lastPrinted>2026-02-02T13:46:00Z</cp:lastPrinted>
  <dcterms:created xsi:type="dcterms:W3CDTF">2026-04-23T08:53:00Z</dcterms:created>
  <dcterms:modified xsi:type="dcterms:W3CDTF">2026-04-23T08:53:00Z</dcterms:modified>
</cp:coreProperties>
</file>